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F29F4" w14:textId="349A32A5" w:rsidR="00755507" w:rsidRDefault="0051259F">
      <w:r>
        <w:t xml:space="preserve">I Dhruv Sachani certify that I took part in Iteration </w:t>
      </w:r>
      <w:r w:rsidR="00453520">
        <w:t>4</w:t>
      </w:r>
      <w:r>
        <w:t xml:space="preserve"> of COMP 2005</w:t>
      </w:r>
      <w:r w:rsidR="00AE5079">
        <w:t>.</w:t>
      </w:r>
    </w:p>
    <w:sectPr w:rsidR="0075550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MTQ1MTE1MTA0N7ZQ0lEKTi0uzszPAykwrgUAGuxiXSwAAAA="/>
  </w:docVars>
  <w:rsids>
    <w:rsidRoot w:val="0051259F"/>
    <w:rsid w:val="00453520"/>
    <w:rsid w:val="0051259F"/>
    <w:rsid w:val="00755507"/>
    <w:rsid w:val="00AE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CA8CF"/>
  <w15:chartTrackingRefBased/>
  <w15:docId w15:val="{D4B9E8F1-DB0C-4CE4-92E5-82CBB4AB5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</Words>
  <Characters>60</Characters>
  <Application>Microsoft Office Word</Application>
  <DocSecurity>0</DocSecurity>
  <Lines>1</Lines>
  <Paragraphs>1</Paragraphs>
  <ScaleCrop>false</ScaleCrop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ruv sachani</dc:creator>
  <cp:keywords/>
  <dc:description/>
  <cp:lastModifiedBy>dhruv sachani</cp:lastModifiedBy>
  <cp:revision>3</cp:revision>
  <dcterms:created xsi:type="dcterms:W3CDTF">2021-10-30T04:25:00Z</dcterms:created>
  <dcterms:modified xsi:type="dcterms:W3CDTF">2021-11-30T03:37:00Z</dcterms:modified>
</cp:coreProperties>
</file>